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  <w:lang w:eastAsia="en-US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29D22295" w14:textId="77777777" w:rsidR="003B10D9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</w:p>
    <w:p w14:paraId="4F3A6D2E" w14:textId="7490DFEE" w:rsidR="0085184D" w:rsidRDefault="003B10D9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System Design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3FD4B33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46F0068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2005EF28" w14:textId="1C417C63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Client</w:t>
      </w:r>
    </w:p>
    <w:p w14:paraId="1EB48E13" w14:textId="0A63E034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5CE64899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4D35031F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7A8820D1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2E268953" w14:textId="77777777" w:rsidR="00EF3A70" w:rsidRDefault="00EF3A70" w:rsidP="00EF3A7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A0D0DBC" w14:textId="77777777" w:rsidR="001C4B60" w:rsidRDefault="00EF3A7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  <w:r w:rsidR="001C4B60" w:rsidRPr="001C4B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5E3F7864" w14:textId="17992AD6" w:rsidR="001C4B60" w:rsidRDefault="001C4B6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38A3E92" w14:textId="77777777" w:rsidR="001C4B60" w:rsidRDefault="001C4B6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2892B12F" w14:textId="77777777" w:rsidR="001C4B60" w:rsidRDefault="001C4B6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0" w:name="_Toc176257128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0"/>
        </w:p>
        <w:p w14:paraId="5065A78D" w14:textId="3E9A38FA" w:rsidR="000B6BD8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176257128" w:history="1">
            <w:r w:rsidR="000B6BD8" w:rsidRPr="00ED62DB">
              <w:rPr>
                <w:rStyle w:val="Hyperlink"/>
                <w:rFonts w:cstheme="minorHAnsi"/>
                <w:noProof/>
              </w:rPr>
              <w:t>Table of Contents</w:t>
            </w:r>
            <w:r w:rsidR="000B6BD8">
              <w:rPr>
                <w:noProof/>
                <w:webHidden/>
              </w:rPr>
              <w:tab/>
            </w:r>
            <w:r w:rsidR="000B6BD8">
              <w:rPr>
                <w:noProof/>
                <w:webHidden/>
              </w:rPr>
              <w:fldChar w:fldCharType="begin"/>
            </w:r>
            <w:r w:rsidR="000B6BD8">
              <w:rPr>
                <w:noProof/>
                <w:webHidden/>
              </w:rPr>
              <w:instrText xml:space="preserve"> PAGEREF _Toc176257128 \h </w:instrText>
            </w:r>
            <w:r w:rsidR="000B6BD8">
              <w:rPr>
                <w:noProof/>
                <w:webHidden/>
              </w:rPr>
            </w:r>
            <w:r w:rsidR="000B6BD8">
              <w:rPr>
                <w:noProof/>
                <w:webHidden/>
              </w:rPr>
              <w:fldChar w:fldCharType="separate"/>
            </w:r>
            <w:r w:rsidR="000B6BD8">
              <w:rPr>
                <w:noProof/>
                <w:webHidden/>
              </w:rPr>
              <w:t>2</w:t>
            </w:r>
            <w:r w:rsidR="000B6BD8">
              <w:rPr>
                <w:noProof/>
                <w:webHidden/>
              </w:rPr>
              <w:fldChar w:fldCharType="end"/>
            </w:r>
          </w:hyperlink>
        </w:p>
        <w:p w14:paraId="66D99F17" w14:textId="5E9F4456" w:rsidR="000B6BD8" w:rsidRDefault="000B6BD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29" w:history="1">
            <w:r w:rsidRPr="00ED62DB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93183" w14:textId="0E808F28" w:rsidR="000B6BD8" w:rsidRDefault="000B6BD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0" w:history="1">
            <w:r w:rsidRPr="00ED62DB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D479A" w14:textId="242E7F62" w:rsidR="000B6BD8" w:rsidRDefault="000B6BD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1" w:history="1">
            <w:r w:rsidRPr="00ED62DB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0D70E" w14:textId="392182AD" w:rsidR="000B6BD8" w:rsidRDefault="000B6BD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2" w:history="1">
            <w:r w:rsidRPr="00ED62DB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ED62DB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71486" w14:textId="35BA9E66" w:rsidR="000B6BD8" w:rsidRDefault="000B6BD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3" w:history="1">
            <w:r w:rsidRPr="00ED62DB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ED62DB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B0364" w14:textId="59D38155" w:rsidR="000B6BD8" w:rsidRDefault="000B6BD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4" w:history="1">
            <w:r w:rsidRPr="00ED62DB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DDB55" w14:textId="321649A8" w:rsidR="000B6BD8" w:rsidRDefault="000B6BD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5" w:history="1">
            <w:r w:rsidRPr="00ED62DB">
              <w:rPr>
                <w:rStyle w:val="Hyperlink"/>
                <w:noProof/>
              </w:rPr>
              <w:t>Project Objectives (Long-Ter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43B12" w14:textId="26781379" w:rsidR="000B6BD8" w:rsidRDefault="000B6BD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6" w:history="1">
            <w:r w:rsidRPr="00ED62DB">
              <w:rPr>
                <w:rStyle w:val="Hyperlink"/>
                <w:noProof/>
              </w:rPr>
              <w:t>Semester Objectives / Deliverables (Short Ter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B10A9" w14:textId="55C90591" w:rsidR="000B6BD8" w:rsidRDefault="000B6BD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7" w:history="1">
            <w:r w:rsidRPr="00ED62DB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ED62DB">
              <w:rPr>
                <w:rStyle w:val="Hyperlink"/>
                <w:noProof/>
              </w:rPr>
              <w:t>Proposed 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AE52F" w14:textId="187CE524" w:rsidR="000B6BD8" w:rsidRDefault="000B6BD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8" w:history="1">
            <w:r w:rsidRPr="00ED62DB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701FB" w14:textId="690F9C5E" w:rsidR="000B6BD8" w:rsidRDefault="000B6BD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39" w:history="1">
            <w:r w:rsidRPr="00ED62DB">
              <w:rPr>
                <w:rStyle w:val="Hyperlink"/>
                <w:noProof/>
              </w:rPr>
              <w:t>System Architecture Diagram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3E614" w14:textId="54C2795E" w:rsidR="000B6BD8" w:rsidRDefault="000B6BD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40" w:history="1">
            <w:r w:rsidRPr="00ED62DB">
              <w:rPr>
                <w:rStyle w:val="Hyperlink"/>
                <w:noProof/>
              </w:rPr>
              <w:t>Team (Subsystem) Lead Assig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E7CAE" w14:textId="08158CB3" w:rsidR="000B6BD8" w:rsidRDefault="000B6BD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41" w:history="1">
            <w:r w:rsidRPr="00ED62DB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ED62DB">
              <w:rPr>
                <w:rStyle w:val="Hyperlink"/>
                <w:noProof/>
              </w:rPr>
              <w:t>System Evalu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2233D" w14:textId="57EA58FA" w:rsidR="000B6BD8" w:rsidRDefault="000B6BD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42" w:history="1">
            <w:r w:rsidRPr="00ED62DB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ED62DB">
              <w:rPr>
                <w:rStyle w:val="Hyperlink"/>
                <w:noProof/>
              </w:rPr>
              <w:t>Significant Accomplishments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E90BD" w14:textId="17619096" w:rsidR="000B6BD8" w:rsidRDefault="000B6BD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76257143" w:history="1">
            <w:r w:rsidRPr="00ED62DB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57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63835144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1" w:name="_Toc50947476"/>
      <w:bookmarkStart w:id="2" w:name="_Toc176257129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2"/>
      <w:r w:rsidR="48958156" w:rsidRPr="48958156">
        <w:rPr>
          <w:rFonts w:asciiTheme="minorHAnsi" w:hAnsiTheme="minorHAnsi" w:cstheme="minorBidi"/>
        </w:rPr>
        <w:t xml:space="preserve"> </w:t>
      </w:r>
      <w:bookmarkEnd w:id="1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60465B3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AC63E4">
          <w:rPr>
            <w:b/>
            <w:bCs/>
            <w:noProof/>
            <w:webHidden/>
          </w:rPr>
          <w:t>Error! Bookmark not defined.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3" w:name="_Toc176257130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3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BD1F995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C63E4">
          <w:rPr>
            <w:b/>
            <w:bCs/>
            <w:noProof/>
            <w:webHidden/>
          </w:rPr>
          <w:t>Error! Bookmark not defined.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4" w:name="_Toc50947478"/>
      <w:bookmarkStart w:id="5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6" w:name="_Toc176257131"/>
      <w:r w:rsidRPr="7643D16C">
        <w:rPr>
          <w:rFonts w:asciiTheme="minorHAnsi" w:hAnsiTheme="minorHAnsi" w:cstheme="minorBidi"/>
        </w:rPr>
        <w:lastRenderedPageBreak/>
        <w:t>Glossary</w:t>
      </w:r>
      <w:bookmarkEnd w:id="4"/>
      <w:bookmarkEnd w:id="5"/>
      <w:bookmarkEnd w:id="6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73DE151F" w:rsidR="00CD7F91" w:rsidRPr="0040340C" w:rsidRDefault="00E44BED" w:rsidP="0040340C">
      <w:r w:rsidRPr="0040340C">
        <w:br w:type="page"/>
      </w:r>
      <w:r w:rsidR="002E4FAC" w:rsidRPr="002E4FAC">
        <w:rPr>
          <w:rFonts w:asciiTheme="minorHAnsi" w:hAnsiTheme="minorHAnsi" w:cstheme="minorHAnsi"/>
          <w:b/>
          <w:bCs/>
          <w:noProof/>
          <w:sz w:val="48"/>
          <w:szCs w:val="48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9DD3F33" wp14:editId="78AC39E5">
                <wp:simplePos x="0" y="0"/>
                <wp:positionH relativeFrom="column">
                  <wp:posOffset>0</wp:posOffset>
                </wp:positionH>
                <wp:positionV relativeFrom="paragraph">
                  <wp:posOffset>220345</wp:posOffset>
                </wp:positionV>
                <wp:extent cx="2360930" cy="1404620"/>
                <wp:effectExtent l="0" t="0" r="2286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22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C0D12" w14:textId="06BC454D" w:rsidR="002E4FAC" w:rsidRPr="002E4FAC" w:rsidRDefault="002E4FAC" w:rsidP="002E4FAC">
                            <w:pPr>
                              <w:jc w:val="center"/>
                              <w:rPr>
                                <w:color w:val="548DD4" w:themeColor="text2" w:themeTint="99"/>
                              </w:rPr>
                            </w:pPr>
                            <w:r w:rsidRPr="002E4FAC">
                              <w:rPr>
                                <w:color w:val="548DD4" w:themeColor="text2" w:themeTint="99"/>
                              </w:rPr>
                              <w:t>BEFORE submitting</w:t>
                            </w:r>
                          </w:p>
                          <w:p w14:paraId="4E1116B8" w14:textId="5D743CE9" w:rsidR="002E4FAC" w:rsidRPr="002E4FAC" w:rsidRDefault="002E4FAC" w:rsidP="002E4FAC">
                            <w:pPr>
                              <w:jc w:val="center"/>
                              <w:rPr>
                                <w:color w:val="548DD4" w:themeColor="text2" w:themeTint="99"/>
                              </w:rPr>
                            </w:pPr>
                            <w:r w:rsidRPr="002E4FAC">
                              <w:rPr>
                                <w:color w:val="548DD4" w:themeColor="text2" w:themeTint="99"/>
                              </w:rPr>
                              <w:t>Delete this text box and all instructions (in blue text) throughout the 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DD3F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7.3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" strokecolor="red" strokeweight="1.75pt">
                <v:textbox style="mso-fit-shape-to-text:t">
                  <w:txbxContent>
                    <w:p w14:paraId="0C8C0D12" w14:textId="06BC454D" w:rsidR="002E4FAC" w:rsidRPr="002E4FAC" w:rsidRDefault="002E4FAC" w:rsidP="002E4FAC">
                      <w:pPr>
                        <w:jc w:val="center"/>
                        <w:rPr>
                          <w:color w:val="548DD4" w:themeColor="text2" w:themeTint="99"/>
                        </w:rPr>
                      </w:pPr>
                      <w:r w:rsidRPr="002E4FAC">
                        <w:rPr>
                          <w:color w:val="548DD4" w:themeColor="text2" w:themeTint="99"/>
                        </w:rPr>
                        <w:t>BEFORE submitting</w:t>
                      </w:r>
                    </w:p>
                    <w:p w14:paraId="4E1116B8" w14:textId="5D743CE9" w:rsidR="002E4FAC" w:rsidRPr="002E4FAC" w:rsidRDefault="002E4FAC" w:rsidP="002E4FAC">
                      <w:pPr>
                        <w:jc w:val="center"/>
                        <w:rPr>
                          <w:color w:val="548DD4" w:themeColor="text2" w:themeTint="99"/>
                        </w:rPr>
                      </w:pPr>
                      <w:r w:rsidRPr="002E4FAC">
                        <w:rPr>
                          <w:color w:val="548DD4" w:themeColor="text2" w:themeTint="99"/>
                        </w:rPr>
                        <w:t>Delete this text box and all instructions (in blue text) throughout the 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71F849" w14:textId="70973C0B" w:rsidR="00E44BED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7" w:name="_Toc50947479"/>
      <w:bookmarkStart w:id="8" w:name="_Toc176257132"/>
      <w:r w:rsidRPr="7643D16C">
        <w:rPr>
          <w:rFonts w:asciiTheme="minorHAnsi" w:hAnsiTheme="minorHAnsi" w:cstheme="minorBidi"/>
        </w:rPr>
        <w:lastRenderedPageBreak/>
        <w:t>Introduction</w:t>
      </w:r>
      <w:bookmarkEnd w:id="7"/>
      <w:bookmarkEnd w:id="8"/>
      <w:r w:rsidRPr="7643D16C">
        <w:rPr>
          <w:rFonts w:asciiTheme="minorHAnsi" w:hAnsiTheme="minorHAnsi" w:cstheme="minorBidi"/>
        </w:rPr>
        <w:t xml:space="preserve"> </w:t>
      </w:r>
    </w:p>
    <w:p w14:paraId="209A09A9" w14:textId="3BC01FBD" w:rsidR="00E4442E" w:rsidRPr="00E4442E" w:rsidRDefault="00E4442E" w:rsidP="00E4442E">
      <w:r w:rsidRPr="008449D4">
        <w:rPr>
          <w:color w:val="548DD4" w:themeColor="text2" w:themeTint="99"/>
        </w:rPr>
        <w:t>Suggested length – ½ page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9" w:name="_Toc50947480"/>
      <w:bookmarkStart w:id="10" w:name="_Toc176257133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0"/>
    </w:p>
    <w:p w14:paraId="6FDCCBBA" w14:textId="62564EDA" w:rsidR="00632B01" w:rsidRPr="008449D4" w:rsidRDefault="00244146" w:rsidP="00632B01">
      <w:pPr>
        <w:rPr>
          <w:color w:val="548DD4" w:themeColor="text2" w:themeTint="99"/>
        </w:rPr>
      </w:pPr>
      <w:r w:rsidRPr="008449D4">
        <w:rPr>
          <w:color w:val="548DD4" w:themeColor="text2" w:themeTint="99"/>
        </w:rPr>
        <w:t>Material from Project Overview, Client Meetings 1 &amp; 2</w:t>
      </w:r>
    </w:p>
    <w:p w14:paraId="5F9FAC8C" w14:textId="3924E53A" w:rsidR="00244146" w:rsidRPr="008449D4" w:rsidRDefault="00244146" w:rsidP="00632B01">
      <w:pPr>
        <w:rPr>
          <w:color w:val="548DD4" w:themeColor="text2" w:themeTint="99"/>
        </w:rPr>
      </w:pPr>
      <w:r w:rsidRPr="008449D4">
        <w:rPr>
          <w:color w:val="548DD4" w:themeColor="text2" w:themeTint="99"/>
        </w:rPr>
        <w:t>2 pages max.</w:t>
      </w:r>
    </w:p>
    <w:p w14:paraId="6FBFFC57" w14:textId="77777777" w:rsidR="00FF3033" w:rsidRDefault="00FF3033" w:rsidP="007F2D5F">
      <w:pPr>
        <w:pStyle w:val="Heading2"/>
      </w:pPr>
      <w:bookmarkStart w:id="11" w:name="_Toc176257134"/>
      <w:r w:rsidRPr="007F2D5F">
        <w:t>Project Statement</w:t>
      </w:r>
      <w:bookmarkEnd w:id="11"/>
    </w:p>
    <w:p w14:paraId="6B195F9C" w14:textId="77777777" w:rsidR="007D29FA" w:rsidRPr="007D29FA" w:rsidRDefault="007D29FA" w:rsidP="007D29FA"/>
    <w:p w14:paraId="75CE84E3" w14:textId="28932066" w:rsidR="00E4442E" w:rsidRPr="00E4442E" w:rsidRDefault="00E4442E" w:rsidP="00E4442E">
      <w:pPr>
        <w:pStyle w:val="Heading2"/>
      </w:pPr>
      <w:bookmarkStart w:id="12" w:name="_Toc176257135"/>
      <w:r>
        <w:t>Project Objectives</w:t>
      </w:r>
      <w:r w:rsidR="00244146">
        <w:t xml:space="preserve"> (Long-Term)</w:t>
      </w:r>
      <w:bookmarkEnd w:id="12"/>
    </w:p>
    <w:p w14:paraId="3A822F94" w14:textId="77777777" w:rsidR="0085385E" w:rsidRDefault="0085385E" w:rsidP="0085385E"/>
    <w:p w14:paraId="4215AEBF" w14:textId="7925CEF9" w:rsidR="00E44BED" w:rsidRPr="007F2D5F" w:rsidRDefault="7643D16C" w:rsidP="007F2D5F">
      <w:pPr>
        <w:pStyle w:val="Heading2"/>
      </w:pPr>
      <w:bookmarkStart w:id="13" w:name="_Toc176257136"/>
      <w:r w:rsidRPr="007F2D5F">
        <w:t xml:space="preserve">Semester </w:t>
      </w:r>
      <w:r w:rsidR="0005164C">
        <w:t>O</w:t>
      </w:r>
      <w:r w:rsidRPr="007F2D5F">
        <w:t>bjectives</w:t>
      </w:r>
      <w:bookmarkEnd w:id="9"/>
      <w:r w:rsidRPr="007F2D5F">
        <w:t xml:space="preserve"> </w:t>
      </w:r>
      <w:r w:rsidR="00632B01" w:rsidRPr="007F2D5F">
        <w:t xml:space="preserve">/ Deliverables </w:t>
      </w:r>
      <w:r w:rsidR="00DC0717">
        <w:t>(Short Term)</w:t>
      </w:r>
      <w:bookmarkEnd w:id="13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4" w:name="_Toc50947481"/>
      <w:r>
        <w:rPr>
          <w:rFonts w:asciiTheme="minorHAnsi" w:hAnsiTheme="minorHAnsi" w:cstheme="minorBidi"/>
        </w:rPr>
        <w:br w:type="page"/>
      </w:r>
      <w:bookmarkEnd w:id="14"/>
    </w:p>
    <w:p w14:paraId="1CEED33C" w14:textId="0AF6A548" w:rsidR="00E44BED" w:rsidRDefault="007F2D5F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5" w:name="_Toc50947486"/>
      <w:bookmarkStart w:id="16" w:name="_Toc176257137"/>
      <w:r>
        <w:rPr>
          <w:rFonts w:asciiTheme="minorHAnsi" w:hAnsiTheme="minorHAnsi" w:cstheme="minorBidi"/>
        </w:rPr>
        <w:lastRenderedPageBreak/>
        <w:t xml:space="preserve">Proposed System </w:t>
      </w:r>
      <w:r w:rsidR="5219F469" w:rsidRPr="5219F469">
        <w:rPr>
          <w:rFonts w:asciiTheme="minorHAnsi" w:hAnsiTheme="minorHAnsi" w:cstheme="minorBidi"/>
        </w:rPr>
        <w:t>Design</w:t>
      </w:r>
      <w:bookmarkEnd w:id="15"/>
      <w:bookmarkEnd w:id="16"/>
    </w:p>
    <w:p w14:paraId="6B096B07" w14:textId="635BEE24" w:rsidR="007F2D5F" w:rsidRPr="00EF3A70" w:rsidRDefault="007F2D5F" w:rsidP="5219F469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Describe concept chosen by team to pursue</w:t>
      </w:r>
    </w:p>
    <w:p w14:paraId="24E494ED" w14:textId="7343C142" w:rsidR="007F2D5F" w:rsidRPr="00EF3A70" w:rsidRDefault="00244146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Do NOT include previously presented concept generations and selection</w:t>
      </w:r>
    </w:p>
    <w:p w14:paraId="53A0F6BC" w14:textId="68704991" w:rsidR="00AC63E4" w:rsidRPr="00EF3A70" w:rsidRDefault="00AC63E4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1 page max</w:t>
      </w:r>
    </w:p>
    <w:p w14:paraId="7377FA73" w14:textId="77777777" w:rsidR="00131C1A" w:rsidRPr="007F2D5F" w:rsidRDefault="00131C1A" w:rsidP="00131C1A">
      <w:pPr>
        <w:pStyle w:val="Heading2"/>
      </w:pPr>
      <w:bookmarkStart w:id="17" w:name="_Toc176257138"/>
      <w:r w:rsidRPr="007F2D5F">
        <w:t>System Overview</w:t>
      </w:r>
      <w:bookmarkEnd w:id="17"/>
    </w:p>
    <w:p w14:paraId="31637EB6" w14:textId="16778330" w:rsidR="00C01E9B" w:rsidRPr="007F2D5F" w:rsidRDefault="007F2D5F" w:rsidP="007F2D5F">
      <w:pPr>
        <w:pStyle w:val="Heading2"/>
      </w:pPr>
      <w:bookmarkStart w:id="18" w:name="_Toc176257139"/>
      <w:r w:rsidRPr="007F2D5F">
        <w:t>System Architecture Diagram</w:t>
      </w:r>
      <w:r w:rsidR="000B6BD8">
        <w:t>(s)</w:t>
      </w:r>
      <w:bookmarkEnd w:id="18"/>
    </w:p>
    <w:p w14:paraId="5AA8987D" w14:textId="70C01D8D" w:rsidR="00131C1A" w:rsidRPr="00EF3A70" w:rsidRDefault="007F2D5F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 xml:space="preserve">Insert picture(s) here, with explanation, </w:t>
      </w:r>
      <w:r w:rsidR="00244146" w:rsidRPr="00EF3A70">
        <w:rPr>
          <w:color w:val="548DD4" w:themeColor="text2" w:themeTint="99"/>
        </w:rPr>
        <w:t>e.g. block diagram, CAD, UML, flow charts, etc.</w:t>
      </w:r>
    </w:p>
    <w:p w14:paraId="2DA5A5A3" w14:textId="27D2E4EA" w:rsidR="007F2D5F" w:rsidRDefault="00131C1A" w:rsidP="00131C1A">
      <w:pPr>
        <w:pStyle w:val="Heading2"/>
      </w:pPr>
      <w:bookmarkStart w:id="19" w:name="_Toc176257140"/>
      <w:r>
        <w:t>Team (Subsystem) Lead Assignments</w:t>
      </w:r>
      <w:bookmarkEnd w:id="19"/>
    </w:p>
    <w:p w14:paraId="6E1C3DD8" w14:textId="05117B3F" w:rsidR="00244146" w:rsidRPr="00EF3A70" w:rsidRDefault="00244146" w:rsidP="00131C1A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 xml:space="preserve">Table including </w:t>
      </w:r>
      <w:r w:rsidR="00D26A0E" w:rsidRPr="00EF3A70">
        <w:rPr>
          <w:color w:val="548DD4" w:themeColor="text2" w:themeTint="99"/>
        </w:rPr>
        <w:t xml:space="preserve">subsystem </w:t>
      </w:r>
      <w:r w:rsidRPr="00EF3A70">
        <w:rPr>
          <w:color w:val="548DD4" w:themeColor="text2" w:themeTint="99"/>
        </w:rPr>
        <w:t>name</w:t>
      </w:r>
      <w:r w:rsidR="00D26A0E" w:rsidRPr="00EF3A70">
        <w:rPr>
          <w:color w:val="548DD4" w:themeColor="text2" w:themeTint="99"/>
        </w:rPr>
        <w:t>s</w:t>
      </w:r>
      <w:r w:rsidRPr="00EF3A70">
        <w:rPr>
          <w:color w:val="548DD4" w:themeColor="text2" w:themeTint="99"/>
        </w:rPr>
        <w:t>, technical lead, and interfacing subsystems</w:t>
      </w:r>
    </w:p>
    <w:p w14:paraId="26A2B166" w14:textId="21A5BBA4" w:rsidR="00131C1A" w:rsidRPr="00EF3A70" w:rsidRDefault="00131C1A" w:rsidP="00131C1A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Every team member must have a leadership position</w:t>
      </w:r>
    </w:p>
    <w:p w14:paraId="3F976E2E" w14:textId="77777777" w:rsidR="007F2D5F" w:rsidRDefault="007F2D5F" w:rsidP="007F2D5F">
      <w:pPr>
        <w:pStyle w:val="Heading2"/>
      </w:pPr>
      <w:r>
        <w:br w:type="page"/>
      </w:r>
    </w:p>
    <w:p w14:paraId="70320769" w14:textId="4D85161C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0" w:name="_Toc50947487"/>
      <w:bookmarkStart w:id="21" w:name="_Ref110262275"/>
      <w:bookmarkStart w:id="22" w:name="_Ref110262362"/>
      <w:bookmarkStart w:id="23" w:name="_Toc176257141"/>
      <w:r w:rsidRPr="5219F469">
        <w:rPr>
          <w:rFonts w:asciiTheme="minorHAnsi" w:hAnsiTheme="minorHAnsi" w:cstheme="minorBidi"/>
        </w:rPr>
        <w:lastRenderedPageBreak/>
        <w:t>System Evaluation</w:t>
      </w:r>
      <w:bookmarkEnd w:id="20"/>
      <w:bookmarkEnd w:id="21"/>
      <w:bookmarkEnd w:id="22"/>
      <w:r w:rsidR="00131E8D">
        <w:rPr>
          <w:rFonts w:asciiTheme="minorHAnsi" w:hAnsiTheme="minorHAnsi" w:cstheme="minorBidi"/>
        </w:rPr>
        <w:t xml:space="preserve"> </w:t>
      </w:r>
      <w:r w:rsidR="00131E8D" w:rsidRPr="00AE50D2">
        <w:rPr>
          <w:rFonts w:asciiTheme="minorHAnsi" w:hAnsiTheme="minorHAnsi" w:cstheme="minorBidi"/>
        </w:rPr>
        <w:t>Plan</w:t>
      </w:r>
      <w:bookmarkEnd w:id="23"/>
    </w:p>
    <w:p w14:paraId="7CCCA5F0" w14:textId="135DED6D" w:rsidR="5219F469" w:rsidRPr="00EF3A70" w:rsidRDefault="000A7601" w:rsidP="5219F469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Plan as to how to evaluate project at system level. Do n</w:t>
      </w:r>
      <w:r w:rsidR="007F2D5F" w:rsidRPr="00EF3A70">
        <w:rPr>
          <w:color w:val="548DD4" w:themeColor="text2" w:themeTint="99"/>
        </w:rPr>
        <w:t>o</w:t>
      </w:r>
      <w:r w:rsidRPr="00EF3A70">
        <w:rPr>
          <w:color w:val="548DD4" w:themeColor="text2" w:themeTint="99"/>
        </w:rPr>
        <w:t>t rewrite standards, simply make references</w:t>
      </w:r>
      <w:r w:rsidR="007F2D5F" w:rsidRPr="00EF3A70">
        <w:rPr>
          <w:color w:val="548DD4" w:themeColor="text2" w:themeTint="99"/>
        </w:rPr>
        <w:t>.</w:t>
      </w:r>
    </w:p>
    <w:p w14:paraId="1FB80DA8" w14:textId="22CCEA61" w:rsidR="00066F49" w:rsidRPr="00EF3A70" w:rsidRDefault="00066F49" w:rsidP="004D02E7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1 page max</w:t>
      </w:r>
    </w:p>
    <w:p w14:paraId="31A05863" w14:textId="77777777" w:rsidR="00066F49" w:rsidRPr="00EF3A70" w:rsidRDefault="00066F49" w:rsidP="004D02E7">
      <w:pPr>
        <w:rPr>
          <w:color w:val="548DD4" w:themeColor="text2" w:themeTint="99"/>
        </w:rPr>
      </w:pPr>
    </w:p>
    <w:p w14:paraId="44637B3B" w14:textId="793DC279" w:rsidR="00E45565" w:rsidRDefault="004D02E7" w:rsidP="004D02E7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 xml:space="preserve">Table including </w:t>
      </w:r>
      <w:r w:rsidR="00E45565" w:rsidRPr="00EF3A70">
        <w:rPr>
          <w:color w:val="548DD4" w:themeColor="text2" w:themeTint="99"/>
        </w:rPr>
        <w:t xml:space="preserve">Requirement </w:t>
      </w:r>
      <w:r w:rsidR="00702DFD" w:rsidRPr="00EF3A70">
        <w:rPr>
          <w:color w:val="548DD4" w:themeColor="text2" w:themeTint="99"/>
        </w:rPr>
        <w:t xml:space="preserve">(taken </w:t>
      </w:r>
      <w:r w:rsidR="00E45565" w:rsidRPr="00EF3A70">
        <w:rPr>
          <w:color w:val="548DD4" w:themeColor="text2" w:themeTint="99"/>
        </w:rPr>
        <w:t xml:space="preserve">from N&amp;R </w:t>
      </w:r>
      <w:r w:rsidR="00702DFD" w:rsidRPr="00EF3A70">
        <w:rPr>
          <w:color w:val="548DD4" w:themeColor="text2" w:themeTint="99"/>
        </w:rPr>
        <w:t xml:space="preserve">worksheet) </w:t>
      </w:r>
      <w:r w:rsidR="00E45565" w:rsidRPr="00EF3A70">
        <w:rPr>
          <w:color w:val="548DD4" w:themeColor="text2" w:themeTint="99"/>
        </w:rPr>
        <w:t>which will be demonstrated at end semester</w:t>
      </w:r>
      <w:r w:rsidR="00D3445E" w:rsidRPr="00EF3A70">
        <w:rPr>
          <w:color w:val="548DD4" w:themeColor="text2" w:themeTint="99"/>
        </w:rPr>
        <w:t xml:space="preserve"> and </w:t>
      </w:r>
      <w:r w:rsidR="00542B45">
        <w:rPr>
          <w:color w:val="548DD4" w:themeColor="text2" w:themeTint="99"/>
        </w:rPr>
        <w:t xml:space="preserve">the name of the </w:t>
      </w:r>
      <w:r w:rsidR="00D3445E" w:rsidRPr="00EF3A70">
        <w:rPr>
          <w:color w:val="548DD4" w:themeColor="text2" w:themeTint="99"/>
        </w:rPr>
        <w:t>technical lead responsible</w:t>
      </w:r>
    </w:p>
    <w:p w14:paraId="1D4AD574" w14:textId="77777777" w:rsidR="00542B45" w:rsidRPr="00EF3A70" w:rsidRDefault="00542B45" w:rsidP="004D02E7">
      <w:pPr>
        <w:rPr>
          <w:color w:val="548DD4" w:themeColor="text2" w:themeTint="99"/>
        </w:rPr>
      </w:pPr>
    </w:p>
    <w:p w14:paraId="707FC328" w14:textId="566C8BBF" w:rsidR="00C01E9B" w:rsidRPr="00916E3E" w:rsidRDefault="004D02E7">
      <w:pPr>
        <w:rPr>
          <w:b/>
          <w:bCs/>
          <w:kern w:val="32"/>
          <w:sz w:val="32"/>
          <w:szCs w:val="32"/>
        </w:rPr>
      </w:pPr>
      <w:r w:rsidRPr="00EF3A70">
        <w:rPr>
          <w:color w:val="548DD4" w:themeColor="text2" w:themeTint="99"/>
        </w:rPr>
        <w:t xml:space="preserve">Every team member must have a </w:t>
      </w:r>
      <w:r w:rsidR="00C011B1">
        <w:rPr>
          <w:color w:val="548DD4" w:themeColor="text2" w:themeTint="99"/>
        </w:rPr>
        <w:t xml:space="preserve">technical </w:t>
      </w:r>
      <w:r w:rsidRPr="00EF3A70">
        <w:rPr>
          <w:color w:val="548DD4" w:themeColor="text2" w:themeTint="99"/>
        </w:rPr>
        <w:t>leadership position</w:t>
      </w:r>
      <w:r w:rsidR="00C011B1">
        <w:rPr>
          <w:color w:val="548DD4" w:themeColor="text2" w:themeTint="99"/>
        </w:rPr>
        <w:t xml:space="preserve"> in this.</w:t>
      </w:r>
      <w:r w:rsidR="00C01E9B" w:rsidRPr="00916E3E">
        <w:br w:type="page"/>
      </w:r>
    </w:p>
    <w:p w14:paraId="706EDB0D" w14:textId="3623BF26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4" w:name="_Toc50947488"/>
      <w:bookmarkStart w:id="25" w:name="_Toc176257142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4"/>
      <w:r w:rsidR="00131C1A">
        <w:rPr>
          <w:rFonts w:asciiTheme="minorHAnsi" w:hAnsiTheme="minorHAnsi" w:cstheme="minorBidi"/>
        </w:rPr>
        <w:t>(optional)</w:t>
      </w:r>
      <w:bookmarkEnd w:id="25"/>
    </w:p>
    <w:p w14:paraId="45E9277E" w14:textId="65B3A767" w:rsidR="5219F469" w:rsidRPr="00EF3A70" w:rsidRDefault="0005164C" w:rsidP="5219F469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One page max.</w:t>
      </w:r>
    </w:p>
    <w:p w14:paraId="20CE101A" w14:textId="77777777" w:rsidR="0005164C" w:rsidRDefault="0005164C">
      <w:pPr>
        <w:rPr>
          <w:rFonts w:asciiTheme="minorHAnsi" w:hAnsiTheme="minorHAnsi" w:cstheme="minorHAnsi"/>
        </w:rPr>
      </w:pPr>
    </w:p>
    <w:p w14:paraId="03CA36AE" w14:textId="07D65649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50E572A8" w14:textId="1013A256" w:rsidR="00E44BED" w:rsidRDefault="5219F469" w:rsidP="00543B92">
      <w:pPr>
        <w:pStyle w:val="Heading1"/>
      </w:pPr>
      <w:bookmarkStart w:id="26" w:name="_Toc176257143"/>
      <w:r w:rsidRPr="009E1B08">
        <w:lastRenderedPageBreak/>
        <w:t>References</w:t>
      </w:r>
      <w:bookmarkStart w:id="27" w:name="_Toc50947490"/>
      <w:bookmarkEnd w:id="26"/>
      <w:bookmarkEnd w:id="27"/>
    </w:p>
    <w:p w14:paraId="45965886" w14:textId="1D7D2E96" w:rsidR="000A7601" w:rsidRPr="00EF3A70" w:rsidRDefault="003B10D9" w:rsidP="000A7601">
      <w:pPr>
        <w:rPr>
          <w:color w:val="548DD4" w:themeColor="text2" w:themeTint="99"/>
        </w:rPr>
      </w:pPr>
      <w:r>
        <w:rPr>
          <w:color w:val="548DD4" w:themeColor="text2" w:themeTint="99"/>
        </w:rPr>
        <w:t>I</w:t>
      </w:r>
      <w:r w:rsidR="000A7601" w:rsidRPr="00EF3A70">
        <w:rPr>
          <w:color w:val="548DD4" w:themeColor="text2" w:themeTint="99"/>
        </w:rPr>
        <w:t>nclude specific references as needed for standards, tools/methods, etc.</w:t>
      </w:r>
    </w:p>
    <w:p w14:paraId="62C87AB6" w14:textId="7DDA7968" w:rsidR="5219F469" w:rsidRPr="003B10D9" w:rsidRDefault="5219F469" w:rsidP="5219F469">
      <w:pPr>
        <w:rPr>
          <w:iCs/>
          <w:color w:val="0070C0"/>
        </w:rPr>
      </w:pPr>
    </w:p>
    <w:p w14:paraId="0D51FEA7" w14:textId="6F3D3878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28" w:name="_Toc50947491"/>
      <w:bookmarkEnd w:id="28"/>
    </w:p>
    <w:sectPr w:rsidR="009E1B08" w:rsidSect="00B30317">
      <w:footerReference w:type="defaul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E57969" w14:textId="77777777" w:rsidR="000701EF" w:rsidRDefault="000701EF">
      <w:r>
        <w:separator/>
      </w:r>
    </w:p>
  </w:endnote>
  <w:endnote w:type="continuationSeparator" w:id="0">
    <w:p w14:paraId="45B36219" w14:textId="77777777" w:rsidR="000701EF" w:rsidRDefault="00070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E6A14" w14:textId="6CFBABCC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B10D9">
      <w:rPr>
        <w:rStyle w:val="PageNumber"/>
        <w:noProof/>
      </w:rPr>
      <w:t>10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5B46C5" w14:textId="77777777" w:rsidR="000701EF" w:rsidRDefault="000701EF">
      <w:r>
        <w:separator/>
      </w:r>
    </w:p>
  </w:footnote>
  <w:footnote w:type="continuationSeparator" w:id="0">
    <w:p w14:paraId="0915CCEE" w14:textId="77777777" w:rsidR="000701EF" w:rsidRDefault="00070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418403141">
    <w:abstractNumId w:val="22"/>
  </w:num>
  <w:num w:numId="2" w16cid:durableId="2057703841">
    <w:abstractNumId w:val="2"/>
  </w:num>
  <w:num w:numId="3" w16cid:durableId="501243402">
    <w:abstractNumId w:val="8"/>
  </w:num>
  <w:num w:numId="4" w16cid:durableId="43717568">
    <w:abstractNumId w:val="6"/>
  </w:num>
  <w:num w:numId="5" w16cid:durableId="1426458075">
    <w:abstractNumId w:val="15"/>
  </w:num>
  <w:num w:numId="6" w16cid:durableId="1363826717">
    <w:abstractNumId w:val="37"/>
  </w:num>
  <w:num w:numId="7" w16cid:durableId="597756584">
    <w:abstractNumId w:val="5"/>
  </w:num>
  <w:num w:numId="8" w16cid:durableId="388965956">
    <w:abstractNumId w:val="16"/>
  </w:num>
  <w:num w:numId="9" w16cid:durableId="1052314626">
    <w:abstractNumId w:val="0"/>
  </w:num>
  <w:num w:numId="10" w16cid:durableId="1645960788">
    <w:abstractNumId w:val="17"/>
  </w:num>
  <w:num w:numId="11" w16cid:durableId="450438244">
    <w:abstractNumId w:val="10"/>
  </w:num>
  <w:num w:numId="12" w16cid:durableId="493036032">
    <w:abstractNumId w:val="34"/>
  </w:num>
  <w:num w:numId="13" w16cid:durableId="335767535">
    <w:abstractNumId w:val="14"/>
  </w:num>
  <w:num w:numId="14" w16cid:durableId="1918898688">
    <w:abstractNumId w:val="25"/>
  </w:num>
  <w:num w:numId="15" w16cid:durableId="716322524">
    <w:abstractNumId w:val="29"/>
  </w:num>
  <w:num w:numId="16" w16cid:durableId="416251148">
    <w:abstractNumId w:val="19"/>
  </w:num>
  <w:num w:numId="17" w16cid:durableId="1564293780">
    <w:abstractNumId w:val="13"/>
  </w:num>
  <w:num w:numId="18" w16cid:durableId="588467513">
    <w:abstractNumId w:val="35"/>
  </w:num>
  <w:num w:numId="19" w16cid:durableId="162282028">
    <w:abstractNumId w:val="21"/>
  </w:num>
  <w:num w:numId="20" w16cid:durableId="617835998">
    <w:abstractNumId w:val="26"/>
  </w:num>
  <w:num w:numId="21" w16cid:durableId="1671979769">
    <w:abstractNumId w:val="9"/>
  </w:num>
  <w:num w:numId="22" w16cid:durableId="1371956570">
    <w:abstractNumId w:val="33"/>
  </w:num>
  <w:num w:numId="23" w16cid:durableId="488254213">
    <w:abstractNumId w:val="28"/>
  </w:num>
  <w:num w:numId="24" w16cid:durableId="2103842001">
    <w:abstractNumId w:val="4"/>
  </w:num>
  <w:num w:numId="25" w16cid:durableId="959531247">
    <w:abstractNumId w:val="3"/>
  </w:num>
  <w:num w:numId="26" w16cid:durableId="1862280364">
    <w:abstractNumId w:val="24"/>
  </w:num>
  <w:num w:numId="27" w16cid:durableId="707140622">
    <w:abstractNumId w:val="7"/>
  </w:num>
  <w:num w:numId="28" w16cid:durableId="138883272">
    <w:abstractNumId w:val="32"/>
  </w:num>
  <w:num w:numId="29" w16cid:durableId="1789422478">
    <w:abstractNumId w:val="27"/>
  </w:num>
  <w:num w:numId="30" w16cid:durableId="133720020">
    <w:abstractNumId w:val="36"/>
  </w:num>
  <w:num w:numId="31" w16cid:durableId="1814181300">
    <w:abstractNumId w:val="30"/>
  </w:num>
  <w:num w:numId="32" w16cid:durableId="1923174522">
    <w:abstractNumId w:val="18"/>
  </w:num>
  <w:num w:numId="33" w16cid:durableId="1017849151">
    <w:abstractNumId w:val="12"/>
  </w:num>
  <w:num w:numId="34" w16cid:durableId="1883710345">
    <w:abstractNumId w:val="1"/>
  </w:num>
  <w:num w:numId="35" w16cid:durableId="991451466">
    <w:abstractNumId w:val="11"/>
  </w:num>
  <w:num w:numId="36" w16cid:durableId="944046269">
    <w:abstractNumId w:val="31"/>
  </w:num>
  <w:num w:numId="37" w16cid:durableId="13345332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58411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03A1A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5164C"/>
    <w:rsid w:val="0005288C"/>
    <w:rsid w:val="00066F49"/>
    <w:rsid w:val="000701EF"/>
    <w:rsid w:val="000703E5"/>
    <w:rsid w:val="00081F43"/>
    <w:rsid w:val="00084008"/>
    <w:rsid w:val="0009141D"/>
    <w:rsid w:val="000A6136"/>
    <w:rsid w:val="000A7601"/>
    <w:rsid w:val="000B34D7"/>
    <w:rsid w:val="000B598C"/>
    <w:rsid w:val="000B6BD8"/>
    <w:rsid w:val="000B7CAA"/>
    <w:rsid w:val="000D2148"/>
    <w:rsid w:val="001000E1"/>
    <w:rsid w:val="00105560"/>
    <w:rsid w:val="00106AFA"/>
    <w:rsid w:val="0010785B"/>
    <w:rsid w:val="0013018D"/>
    <w:rsid w:val="00130AF2"/>
    <w:rsid w:val="00131C1A"/>
    <w:rsid w:val="00131E8D"/>
    <w:rsid w:val="001321F1"/>
    <w:rsid w:val="00134C54"/>
    <w:rsid w:val="00140C31"/>
    <w:rsid w:val="0015290F"/>
    <w:rsid w:val="00155C6E"/>
    <w:rsid w:val="0017010D"/>
    <w:rsid w:val="001819DE"/>
    <w:rsid w:val="00186431"/>
    <w:rsid w:val="001B3398"/>
    <w:rsid w:val="001B7FA9"/>
    <w:rsid w:val="001C2958"/>
    <w:rsid w:val="001C3313"/>
    <w:rsid w:val="001C4B60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124E0"/>
    <w:rsid w:val="00221411"/>
    <w:rsid w:val="00222B95"/>
    <w:rsid w:val="00225CA7"/>
    <w:rsid w:val="00226AB8"/>
    <w:rsid w:val="002355EC"/>
    <w:rsid w:val="00236209"/>
    <w:rsid w:val="00236B92"/>
    <w:rsid w:val="00237C30"/>
    <w:rsid w:val="00243947"/>
    <w:rsid w:val="00244146"/>
    <w:rsid w:val="00254EA6"/>
    <w:rsid w:val="00260E91"/>
    <w:rsid w:val="00264AF8"/>
    <w:rsid w:val="00267672"/>
    <w:rsid w:val="00283B9C"/>
    <w:rsid w:val="002A5B1D"/>
    <w:rsid w:val="002B0CCD"/>
    <w:rsid w:val="002E4FAC"/>
    <w:rsid w:val="002F6F1A"/>
    <w:rsid w:val="00303DAF"/>
    <w:rsid w:val="003102EF"/>
    <w:rsid w:val="003357EF"/>
    <w:rsid w:val="00336460"/>
    <w:rsid w:val="00337858"/>
    <w:rsid w:val="00357B75"/>
    <w:rsid w:val="0036104A"/>
    <w:rsid w:val="00361E8E"/>
    <w:rsid w:val="00383AE0"/>
    <w:rsid w:val="00391C6D"/>
    <w:rsid w:val="003A367D"/>
    <w:rsid w:val="003A7A4C"/>
    <w:rsid w:val="003B10D9"/>
    <w:rsid w:val="003B40C7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FC4"/>
    <w:rsid w:val="00435FEC"/>
    <w:rsid w:val="00455A81"/>
    <w:rsid w:val="0045761D"/>
    <w:rsid w:val="00463D7B"/>
    <w:rsid w:val="00464522"/>
    <w:rsid w:val="00473CC6"/>
    <w:rsid w:val="00496FC7"/>
    <w:rsid w:val="004A25EF"/>
    <w:rsid w:val="004B36BD"/>
    <w:rsid w:val="004D02E7"/>
    <w:rsid w:val="004D4106"/>
    <w:rsid w:val="004E29F0"/>
    <w:rsid w:val="004E3891"/>
    <w:rsid w:val="004E3D54"/>
    <w:rsid w:val="00502096"/>
    <w:rsid w:val="00521F5E"/>
    <w:rsid w:val="00522ACB"/>
    <w:rsid w:val="005321D0"/>
    <w:rsid w:val="00542B45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339CC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2DFD"/>
    <w:rsid w:val="00703A5C"/>
    <w:rsid w:val="0070580E"/>
    <w:rsid w:val="00705D90"/>
    <w:rsid w:val="00705FE4"/>
    <w:rsid w:val="007112F2"/>
    <w:rsid w:val="00727D45"/>
    <w:rsid w:val="007357C5"/>
    <w:rsid w:val="0073696F"/>
    <w:rsid w:val="00744771"/>
    <w:rsid w:val="007505DD"/>
    <w:rsid w:val="00753C76"/>
    <w:rsid w:val="007549C9"/>
    <w:rsid w:val="007663D1"/>
    <w:rsid w:val="0076673F"/>
    <w:rsid w:val="007749C1"/>
    <w:rsid w:val="00781FB8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7D29FA"/>
    <w:rsid w:val="007F2D5F"/>
    <w:rsid w:val="008053CA"/>
    <w:rsid w:val="00820B01"/>
    <w:rsid w:val="008362F8"/>
    <w:rsid w:val="008429EB"/>
    <w:rsid w:val="008449D4"/>
    <w:rsid w:val="0085184D"/>
    <w:rsid w:val="0085385E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A5BC1"/>
    <w:rsid w:val="008B461A"/>
    <w:rsid w:val="008C67EE"/>
    <w:rsid w:val="008C712F"/>
    <w:rsid w:val="008E11E5"/>
    <w:rsid w:val="008E74E3"/>
    <w:rsid w:val="008E78C2"/>
    <w:rsid w:val="008F0FA1"/>
    <w:rsid w:val="008F3F89"/>
    <w:rsid w:val="00902944"/>
    <w:rsid w:val="009030A5"/>
    <w:rsid w:val="00907524"/>
    <w:rsid w:val="00916E3E"/>
    <w:rsid w:val="00931520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63E4"/>
    <w:rsid w:val="00AC7433"/>
    <w:rsid w:val="00AE2A98"/>
    <w:rsid w:val="00AE50D2"/>
    <w:rsid w:val="00AF3A38"/>
    <w:rsid w:val="00B047E8"/>
    <w:rsid w:val="00B05046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E0601"/>
    <w:rsid w:val="00BE6E74"/>
    <w:rsid w:val="00C011B1"/>
    <w:rsid w:val="00C01E9B"/>
    <w:rsid w:val="00C15C69"/>
    <w:rsid w:val="00C16738"/>
    <w:rsid w:val="00C16EB1"/>
    <w:rsid w:val="00C23868"/>
    <w:rsid w:val="00C23C22"/>
    <w:rsid w:val="00C32E79"/>
    <w:rsid w:val="00C51C04"/>
    <w:rsid w:val="00C57791"/>
    <w:rsid w:val="00C60F5F"/>
    <w:rsid w:val="00C868BC"/>
    <w:rsid w:val="00C92AC1"/>
    <w:rsid w:val="00C96699"/>
    <w:rsid w:val="00CA3F9B"/>
    <w:rsid w:val="00CB3C52"/>
    <w:rsid w:val="00CD7F91"/>
    <w:rsid w:val="00D022FE"/>
    <w:rsid w:val="00D029AB"/>
    <w:rsid w:val="00D17DDE"/>
    <w:rsid w:val="00D20EEC"/>
    <w:rsid w:val="00D26A0E"/>
    <w:rsid w:val="00D273D1"/>
    <w:rsid w:val="00D3445E"/>
    <w:rsid w:val="00D45614"/>
    <w:rsid w:val="00D550B1"/>
    <w:rsid w:val="00D5623A"/>
    <w:rsid w:val="00D564B3"/>
    <w:rsid w:val="00D75053"/>
    <w:rsid w:val="00D81864"/>
    <w:rsid w:val="00D910F8"/>
    <w:rsid w:val="00D92AFA"/>
    <w:rsid w:val="00D965A4"/>
    <w:rsid w:val="00D97CB9"/>
    <w:rsid w:val="00DA3087"/>
    <w:rsid w:val="00DA5EA6"/>
    <w:rsid w:val="00DB47AE"/>
    <w:rsid w:val="00DC0717"/>
    <w:rsid w:val="00DC3B23"/>
    <w:rsid w:val="00DD60E8"/>
    <w:rsid w:val="00E21A84"/>
    <w:rsid w:val="00E40AED"/>
    <w:rsid w:val="00E4442E"/>
    <w:rsid w:val="00E44BED"/>
    <w:rsid w:val="00E45565"/>
    <w:rsid w:val="00E51D67"/>
    <w:rsid w:val="00E604F7"/>
    <w:rsid w:val="00E740B9"/>
    <w:rsid w:val="00E901EF"/>
    <w:rsid w:val="00E91F3A"/>
    <w:rsid w:val="00EC653B"/>
    <w:rsid w:val="00EF3A70"/>
    <w:rsid w:val="00EF72F3"/>
    <w:rsid w:val="00F124B0"/>
    <w:rsid w:val="00F17299"/>
    <w:rsid w:val="00F31675"/>
    <w:rsid w:val="00F403FE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C7E6505"/>
  <w15:docId w15:val="{0E11CA09-FBE6-4FE5-914B-7A4432B71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C281184-F170-4B3D-AF00-CED284821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erson, Mark</cp:lastModifiedBy>
  <cp:revision>25</cp:revision>
  <cp:lastPrinted>2024-08-08T19:24:00Z</cp:lastPrinted>
  <dcterms:created xsi:type="dcterms:W3CDTF">2024-07-29T17:16:00Z</dcterms:created>
  <dcterms:modified xsi:type="dcterms:W3CDTF">2024-09-03T15:58:00Z</dcterms:modified>
</cp:coreProperties>
</file>